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1"/>
        <w:gridCol w:w="857"/>
        <w:gridCol w:w="858"/>
        <w:gridCol w:w="858"/>
        <w:gridCol w:w="858"/>
        <w:gridCol w:w="858"/>
        <w:gridCol w:w="858"/>
        <w:gridCol w:w="858"/>
        <w:gridCol w:w="782"/>
        <w:gridCol w:w="782"/>
      </w:tblGrid>
      <w:tr w:rsidR="003200CD" w14:paraId="13F85C36" w14:textId="7EB319A9" w:rsidTr="003627E0">
        <w:tc>
          <w:tcPr>
            <w:tcW w:w="1061" w:type="dxa"/>
            <w:vMerge w:val="restart"/>
          </w:tcPr>
          <w:p w14:paraId="2559F8D4" w14:textId="58AD0328" w:rsidR="003200CD" w:rsidRDefault="003200CD">
            <w:r>
              <w:t>Registers</w:t>
            </w:r>
          </w:p>
        </w:tc>
        <w:tc>
          <w:tcPr>
            <w:tcW w:w="7569" w:type="dxa"/>
            <w:gridSpan w:val="9"/>
          </w:tcPr>
          <w:p w14:paraId="0211175F" w14:textId="64AE6D73" w:rsidR="003200CD" w:rsidRPr="003200CD" w:rsidRDefault="003200CD">
            <w:r w:rsidRPr="003200CD">
              <w:t xml:space="preserve">Unique Output Differentials </w:t>
            </w:r>
            <w:proofErr w:type="spellStart"/>
            <w:r w:rsidRPr="003200CD">
              <w:t>δj</w:t>
            </w:r>
            <w:proofErr w:type="spellEnd"/>
          </w:p>
        </w:tc>
      </w:tr>
      <w:tr w:rsidR="003200CD" w14:paraId="2BEC2C10" w14:textId="64BA376E" w:rsidTr="003200CD">
        <w:tc>
          <w:tcPr>
            <w:tcW w:w="1061" w:type="dxa"/>
            <w:vMerge/>
          </w:tcPr>
          <w:p w14:paraId="39F646D4" w14:textId="77777777" w:rsidR="003200CD" w:rsidRDefault="003200CD"/>
        </w:tc>
        <w:tc>
          <w:tcPr>
            <w:tcW w:w="857" w:type="dxa"/>
          </w:tcPr>
          <w:p w14:paraId="38080A3C" w14:textId="6AA16282" w:rsidR="003200CD" w:rsidRDefault="003200CD">
            <w:r>
              <w:t>50</w:t>
            </w:r>
          </w:p>
        </w:tc>
        <w:tc>
          <w:tcPr>
            <w:tcW w:w="858" w:type="dxa"/>
          </w:tcPr>
          <w:p w14:paraId="277D63C2" w14:textId="41CF0A91" w:rsidR="003200CD" w:rsidRDefault="003200CD">
            <w:r>
              <w:t>52</w:t>
            </w:r>
          </w:p>
        </w:tc>
        <w:tc>
          <w:tcPr>
            <w:tcW w:w="858" w:type="dxa"/>
          </w:tcPr>
          <w:p w14:paraId="1068D9A7" w14:textId="15B2EAF4" w:rsidR="003200CD" w:rsidRDefault="003200CD">
            <w:r>
              <w:t>54</w:t>
            </w:r>
          </w:p>
        </w:tc>
        <w:tc>
          <w:tcPr>
            <w:tcW w:w="858" w:type="dxa"/>
          </w:tcPr>
          <w:p w14:paraId="21729CC8" w14:textId="04F1200E" w:rsidR="003200CD" w:rsidRDefault="003200CD">
            <w:r>
              <w:t>56</w:t>
            </w:r>
          </w:p>
        </w:tc>
        <w:tc>
          <w:tcPr>
            <w:tcW w:w="858" w:type="dxa"/>
          </w:tcPr>
          <w:p w14:paraId="44F57893" w14:textId="65A5FA09" w:rsidR="003200CD" w:rsidRDefault="003200CD">
            <w:r>
              <w:t>58</w:t>
            </w:r>
          </w:p>
        </w:tc>
        <w:tc>
          <w:tcPr>
            <w:tcW w:w="858" w:type="dxa"/>
          </w:tcPr>
          <w:p w14:paraId="181F8A07" w14:textId="6F4094B2" w:rsidR="003200CD" w:rsidRDefault="003200CD">
            <w:r>
              <w:t>60</w:t>
            </w:r>
          </w:p>
        </w:tc>
        <w:tc>
          <w:tcPr>
            <w:tcW w:w="858" w:type="dxa"/>
          </w:tcPr>
          <w:p w14:paraId="0CFEF43B" w14:textId="4D6899CB" w:rsidR="003200CD" w:rsidRDefault="003200CD">
            <w:r>
              <w:t>62</w:t>
            </w:r>
          </w:p>
        </w:tc>
        <w:tc>
          <w:tcPr>
            <w:tcW w:w="782" w:type="dxa"/>
          </w:tcPr>
          <w:p w14:paraId="56ED5F56" w14:textId="1337EE17" w:rsidR="003200CD" w:rsidRDefault="003200CD">
            <w:r>
              <w:t>98</w:t>
            </w:r>
          </w:p>
        </w:tc>
        <w:tc>
          <w:tcPr>
            <w:tcW w:w="782" w:type="dxa"/>
          </w:tcPr>
          <w:p w14:paraId="6B6F580E" w14:textId="7ACADD9D" w:rsidR="003200CD" w:rsidRDefault="003200CD">
            <w:r>
              <w:t>100</w:t>
            </w:r>
          </w:p>
        </w:tc>
      </w:tr>
      <w:tr w:rsidR="003200CD" w14:paraId="1D6E3A75" w14:textId="29920DEB" w:rsidTr="00FF6E40">
        <w:tc>
          <w:tcPr>
            <w:tcW w:w="1061" w:type="dxa"/>
          </w:tcPr>
          <w:p w14:paraId="1E63373C" w14:textId="3C56A3DC" w:rsidR="003200CD" w:rsidRDefault="003200CD" w:rsidP="003200CD">
            <w:r>
              <w:t>s0</w:t>
            </w:r>
          </w:p>
        </w:tc>
        <w:tc>
          <w:tcPr>
            <w:tcW w:w="857" w:type="dxa"/>
          </w:tcPr>
          <w:p w14:paraId="5F4AAEF8" w14:textId="77777777" w:rsidR="003200CD" w:rsidRDefault="003200CD" w:rsidP="003200CD"/>
        </w:tc>
        <w:tc>
          <w:tcPr>
            <w:tcW w:w="858" w:type="dxa"/>
          </w:tcPr>
          <w:p w14:paraId="4F274672" w14:textId="77777777" w:rsidR="003200CD" w:rsidRDefault="003200CD" w:rsidP="003200CD"/>
        </w:tc>
        <w:tc>
          <w:tcPr>
            <w:tcW w:w="858" w:type="dxa"/>
            <w:vAlign w:val="bottom"/>
          </w:tcPr>
          <w:p w14:paraId="30C661E6" w14:textId="2139055D" w:rsidR="003200CD" w:rsidRDefault="003200CD" w:rsidP="003200CD"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858" w:type="dxa"/>
            <w:vAlign w:val="bottom"/>
          </w:tcPr>
          <w:p w14:paraId="45A69044" w14:textId="0E802F5A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21F96722" w14:textId="28E6AD1B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77F64270" w14:textId="4F760D21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3D5FC0A4" w14:textId="77777777" w:rsidR="003200CD" w:rsidRDefault="003200CD" w:rsidP="003200CD"/>
        </w:tc>
        <w:tc>
          <w:tcPr>
            <w:tcW w:w="782" w:type="dxa"/>
          </w:tcPr>
          <w:p w14:paraId="632CBB86" w14:textId="77777777" w:rsidR="003200CD" w:rsidRDefault="003200CD" w:rsidP="003200CD"/>
        </w:tc>
        <w:tc>
          <w:tcPr>
            <w:tcW w:w="782" w:type="dxa"/>
          </w:tcPr>
          <w:p w14:paraId="4622E4A3" w14:textId="77777777" w:rsidR="003200CD" w:rsidRDefault="003200CD" w:rsidP="003200CD"/>
        </w:tc>
      </w:tr>
      <w:tr w:rsidR="003200CD" w14:paraId="2E2004A5" w14:textId="43AA1CB4" w:rsidTr="00FF6E40">
        <w:tc>
          <w:tcPr>
            <w:tcW w:w="1061" w:type="dxa"/>
          </w:tcPr>
          <w:p w14:paraId="28C55D0B" w14:textId="2C45487C" w:rsidR="003200CD" w:rsidRDefault="003200CD" w:rsidP="003200CD">
            <w:r>
              <w:t>s1</w:t>
            </w:r>
          </w:p>
        </w:tc>
        <w:tc>
          <w:tcPr>
            <w:tcW w:w="857" w:type="dxa"/>
          </w:tcPr>
          <w:p w14:paraId="368F2DDD" w14:textId="77777777" w:rsidR="003200CD" w:rsidRDefault="003200CD" w:rsidP="003200CD"/>
        </w:tc>
        <w:tc>
          <w:tcPr>
            <w:tcW w:w="858" w:type="dxa"/>
          </w:tcPr>
          <w:p w14:paraId="2DDF39F9" w14:textId="77777777" w:rsidR="003200CD" w:rsidRDefault="003200CD" w:rsidP="003200CD"/>
        </w:tc>
        <w:tc>
          <w:tcPr>
            <w:tcW w:w="858" w:type="dxa"/>
            <w:vAlign w:val="bottom"/>
          </w:tcPr>
          <w:p w14:paraId="67BFD242" w14:textId="238F8665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44F20EC9" w14:textId="66A553BA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152E0293" w14:textId="348BB19C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212574CE" w14:textId="7EE28C04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34FECD8A" w14:textId="77777777" w:rsidR="003200CD" w:rsidRDefault="003200CD" w:rsidP="003200CD"/>
        </w:tc>
        <w:tc>
          <w:tcPr>
            <w:tcW w:w="782" w:type="dxa"/>
          </w:tcPr>
          <w:p w14:paraId="701BF6E9" w14:textId="77777777" w:rsidR="003200CD" w:rsidRDefault="003200CD" w:rsidP="003200CD"/>
        </w:tc>
        <w:tc>
          <w:tcPr>
            <w:tcW w:w="782" w:type="dxa"/>
          </w:tcPr>
          <w:p w14:paraId="7BDC3A75" w14:textId="77777777" w:rsidR="003200CD" w:rsidRDefault="003200CD" w:rsidP="003200CD"/>
        </w:tc>
      </w:tr>
      <w:tr w:rsidR="003200CD" w14:paraId="47D7C98E" w14:textId="4ABB9769" w:rsidTr="00FF6E40">
        <w:tc>
          <w:tcPr>
            <w:tcW w:w="1061" w:type="dxa"/>
          </w:tcPr>
          <w:p w14:paraId="1D5EFBCB" w14:textId="70885A07" w:rsidR="003200CD" w:rsidRDefault="003200CD" w:rsidP="003200CD">
            <w:r>
              <w:t>s2</w:t>
            </w:r>
          </w:p>
        </w:tc>
        <w:tc>
          <w:tcPr>
            <w:tcW w:w="857" w:type="dxa"/>
          </w:tcPr>
          <w:p w14:paraId="5FEE6A05" w14:textId="77777777" w:rsidR="003200CD" w:rsidRDefault="003200CD" w:rsidP="003200CD"/>
        </w:tc>
        <w:tc>
          <w:tcPr>
            <w:tcW w:w="858" w:type="dxa"/>
          </w:tcPr>
          <w:p w14:paraId="58662266" w14:textId="77777777" w:rsidR="003200CD" w:rsidRDefault="003200CD" w:rsidP="003200CD"/>
        </w:tc>
        <w:tc>
          <w:tcPr>
            <w:tcW w:w="858" w:type="dxa"/>
            <w:vAlign w:val="bottom"/>
          </w:tcPr>
          <w:p w14:paraId="61428210" w14:textId="5423A0B7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4F8485F0" w14:textId="6F8A0413" w:rsidR="003200CD" w:rsidRDefault="003200CD" w:rsidP="003200CD"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858" w:type="dxa"/>
            <w:vAlign w:val="bottom"/>
          </w:tcPr>
          <w:p w14:paraId="2A133822" w14:textId="6E298E7A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3E5D3210" w14:textId="54227E45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1856751E" w14:textId="77777777" w:rsidR="003200CD" w:rsidRDefault="003200CD" w:rsidP="003200CD"/>
        </w:tc>
        <w:tc>
          <w:tcPr>
            <w:tcW w:w="782" w:type="dxa"/>
          </w:tcPr>
          <w:p w14:paraId="19AC6932" w14:textId="77777777" w:rsidR="003200CD" w:rsidRDefault="003200CD" w:rsidP="003200CD"/>
        </w:tc>
        <w:tc>
          <w:tcPr>
            <w:tcW w:w="782" w:type="dxa"/>
          </w:tcPr>
          <w:p w14:paraId="064C52AC" w14:textId="77777777" w:rsidR="003200CD" w:rsidRDefault="003200CD" w:rsidP="003200CD"/>
        </w:tc>
      </w:tr>
      <w:tr w:rsidR="003200CD" w14:paraId="68365745" w14:textId="390C4A1B" w:rsidTr="00FF6E40">
        <w:tc>
          <w:tcPr>
            <w:tcW w:w="1061" w:type="dxa"/>
          </w:tcPr>
          <w:p w14:paraId="3C5C1544" w14:textId="4649F586" w:rsidR="003200CD" w:rsidRDefault="003200CD" w:rsidP="003200CD">
            <w:r>
              <w:t>s3</w:t>
            </w:r>
          </w:p>
        </w:tc>
        <w:tc>
          <w:tcPr>
            <w:tcW w:w="857" w:type="dxa"/>
          </w:tcPr>
          <w:p w14:paraId="33A8B2E3" w14:textId="77777777" w:rsidR="003200CD" w:rsidRDefault="003200CD" w:rsidP="003200CD"/>
        </w:tc>
        <w:tc>
          <w:tcPr>
            <w:tcW w:w="858" w:type="dxa"/>
          </w:tcPr>
          <w:p w14:paraId="69E3787E" w14:textId="77777777" w:rsidR="003200CD" w:rsidRDefault="003200CD" w:rsidP="003200CD"/>
        </w:tc>
        <w:tc>
          <w:tcPr>
            <w:tcW w:w="858" w:type="dxa"/>
            <w:vAlign w:val="bottom"/>
          </w:tcPr>
          <w:p w14:paraId="5692654B" w14:textId="75D96604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4944E130" w14:textId="1CCB3042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727FBA56" w14:textId="4B4BD23C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291C7585" w14:textId="4A5310FB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43D547F5" w14:textId="77777777" w:rsidR="003200CD" w:rsidRDefault="003200CD" w:rsidP="003200CD"/>
        </w:tc>
        <w:tc>
          <w:tcPr>
            <w:tcW w:w="782" w:type="dxa"/>
          </w:tcPr>
          <w:p w14:paraId="2783BB70" w14:textId="77777777" w:rsidR="003200CD" w:rsidRDefault="003200CD" w:rsidP="003200CD"/>
        </w:tc>
        <w:tc>
          <w:tcPr>
            <w:tcW w:w="782" w:type="dxa"/>
          </w:tcPr>
          <w:p w14:paraId="03BA7210" w14:textId="77777777" w:rsidR="003200CD" w:rsidRDefault="003200CD" w:rsidP="003200CD"/>
        </w:tc>
      </w:tr>
      <w:tr w:rsidR="003200CD" w14:paraId="3819B425" w14:textId="22B67009" w:rsidTr="00FF6E40">
        <w:tc>
          <w:tcPr>
            <w:tcW w:w="1061" w:type="dxa"/>
          </w:tcPr>
          <w:p w14:paraId="07BEE709" w14:textId="3627CB30" w:rsidR="003200CD" w:rsidRDefault="003200CD" w:rsidP="003200CD">
            <w:r>
              <w:t>s4</w:t>
            </w:r>
          </w:p>
        </w:tc>
        <w:tc>
          <w:tcPr>
            <w:tcW w:w="857" w:type="dxa"/>
          </w:tcPr>
          <w:p w14:paraId="41B1E623" w14:textId="77777777" w:rsidR="003200CD" w:rsidRDefault="003200CD" w:rsidP="003200CD"/>
        </w:tc>
        <w:tc>
          <w:tcPr>
            <w:tcW w:w="858" w:type="dxa"/>
          </w:tcPr>
          <w:p w14:paraId="60D6AA73" w14:textId="77777777" w:rsidR="003200CD" w:rsidRDefault="003200CD" w:rsidP="003200CD"/>
        </w:tc>
        <w:tc>
          <w:tcPr>
            <w:tcW w:w="858" w:type="dxa"/>
            <w:vAlign w:val="bottom"/>
          </w:tcPr>
          <w:p w14:paraId="2655E089" w14:textId="302BA9FB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4793AAAE" w14:textId="3A07286C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0707B6EC" w14:textId="36CD21A3" w:rsidR="003200CD" w:rsidRDefault="003200CD" w:rsidP="003200CD"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858" w:type="dxa"/>
            <w:vAlign w:val="bottom"/>
          </w:tcPr>
          <w:p w14:paraId="4E0129D1" w14:textId="6FBF46F2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1DAE059A" w14:textId="77777777" w:rsidR="003200CD" w:rsidRDefault="003200CD" w:rsidP="003200CD"/>
        </w:tc>
        <w:tc>
          <w:tcPr>
            <w:tcW w:w="782" w:type="dxa"/>
          </w:tcPr>
          <w:p w14:paraId="4BF4C0CA" w14:textId="77777777" w:rsidR="003200CD" w:rsidRDefault="003200CD" w:rsidP="003200CD"/>
        </w:tc>
        <w:tc>
          <w:tcPr>
            <w:tcW w:w="782" w:type="dxa"/>
          </w:tcPr>
          <w:p w14:paraId="0794F614" w14:textId="77777777" w:rsidR="003200CD" w:rsidRDefault="003200CD" w:rsidP="003200CD"/>
        </w:tc>
      </w:tr>
      <w:tr w:rsidR="003200CD" w14:paraId="133BEF21" w14:textId="78B117EE" w:rsidTr="00FF6E40">
        <w:tc>
          <w:tcPr>
            <w:tcW w:w="1061" w:type="dxa"/>
          </w:tcPr>
          <w:p w14:paraId="4D20C90E" w14:textId="7E5C9D4E" w:rsidR="003200CD" w:rsidRDefault="003200CD" w:rsidP="003200CD">
            <w:r>
              <w:t>s5</w:t>
            </w:r>
          </w:p>
        </w:tc>
        <w:tc>
          <w:tcPr>
            <w:tcW w:w="857" w:type="dxa"/>
          </w:tcPr>
          <w:p w14:paraId="7DCE0136" w14:textId="77777777" w:rsidR="003200CD" w:rsidRDefault="003200CD" w:rsidP="003200CD"/>
        </w:tc>
        <w:tc>
          <w:tcPr>
            <w:tcW w:w="858" w:type="dxa"/>
          </w:tcPr>
          <w:p w14:paraId="631180BB" w14:textId="77777777" w:rsidR="003200CD" w:rsidRDefault="003200CD" w:rsidP="003200CD"/>
        </w:tc>
        <w:tc>
          <w:tcPr>
            <w:tcW w:w="858" w:type="dxa"/>
            <w:vAlign w:val="bottom"/>
          </w:tcPr>
          <w:p w14:paraId="3184798D" w14:textId="1624C5D9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4237D41D" w14:textId="3FA685E9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72D137B8" w14:textId="76903BE2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5F539038" w14:textId="1811A2FC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23D09048" w14:textId="77777777" w:rsidR="003200CD" w:rsidRDefault="003200CD" w:rsidP="003200CD"/>
        </w:tc>
        <w:tc>
          <w:tcPr>
            <w:tcW w:w="782" w:type="dxa"/>
          </w:tcPr>
          <w:p w14:paraId="3CF00E48" w14:textId="77777777" w:rsidR="003200CD" w:rsidRDefault="003200CD" w:rsidP="003200CD"/>
        </w:tc>
        <w:tc>
          <w:tcPr>
            <w:tcW w:w="782" w:type="dxa"/>
          </w:tcPr>
          <w:p w14:paraId="6060ADB5" w14:textId="77777777" w:rsidR="003200CD" w:rsidRDefault="003200CD" w:rsidP="003200CD"/>
        </w:tc>
      </w:tr>
      <w:tr w:rsidR="003200CD" w14:paraId="0F86947A" w14:textId="77F4D284" w:rsidTr="00FF6E40">
        <w:tc>
          <w:tcPr>
            <w:tcW w:w="1061" w:type="dxa"/>
          </w:tcPr>
          <w:p w14:paraId="52ACD528" w14:textId="564FBB16" w:rsidR="003200CD" w:rsidRDefault="003200CD" w:rsidP="003200CD">
            <w:r>
              <w:t>s6</w:t>
            </w:r>
          </w:p>
        </w:tc>
        <w:tc>
          <w:tcPr>
            <w:tcW w:w="857" w:type="dxa"/>
          </w:tcPr>
          <w:p w14:paraId="4B7A3BEB" w14:textId="77777777" w:rsidR="003200CD" w:rsidRDefault="003200CD" w:rsidP="003200CD"/>
        </w:tc>
        <w:tc>
          <w:tcPr>
            <w:tcW w:w="858" w:type="dxa"/>
          </w:tcPr>
          <w:p w14:paraId="2B597ECA" w14:textId="77777777" w:rsidR="003200CD" w:rsidRDefault="003200CD" w:rsidP="003200CD"/>
        </w:tc>
        <w:tc>
          <w:tcPr>
            <w:tcW w:w="858" w:type="dxa"/>
            <w:vAlign w:val="bottom"/>
          </w:tcPr>
          <w:p w14:paraId="2361CBC0" w14:textId="1BC6CA22" w:rsidR="003200CD" w:rsidRDefault="003200CD" w:rsidP="003200CD">
            <w:r>
              <w:rPr>
                <w:rFonts w:ascii="Calibri" w:hAnsi="Calibri" w:cs="Calibri"/>
                <w:color w:val="000000"/>
              </w:rPr>
              <w:t>48</w:t>
            </w:r>
          </w:p>
        </w:tc>
        <w:tc>
          <w:tcPr>
            <w:tcW w:w="858" w:type="dxa"/>
            <w:vAlign w:val="bottom"/>
          </w:tcPr>
          <w:p w14:paraId="79D23959" w14:textId="726C0AD7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10EEF8CE" w14:textId="16564CDB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3ACBB8D9" w14:textId="77A654C4" w:rsidR="003200CD" w:rsidRDefault="003200CD" w:rsidP="003200CD"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858" w:type="dxa"/>
          </w:tcPr>
          <w:p w14:paraId="347F37A5" w14:textId="77777777" w:rsidR="003200CD" w:rsidRDefault="003200CD" w:rsidP="003200CD"/>
        </w:tc>
        <w:tc>
          <w:tcPr>
            <w:tcW w:w="782" w:type="dxa"/>
          </w:tcPr>
          <w:p w14:paraId="063D0306" w14:textId="77777777" w:rsidR="003200CD" w:rsidRDefault="003200CD" w:rsidP="003200CD"/>
        </w:tc>
        <w:tc>
          <w:tcPr>
            <w:tcW w:w="782" w:type="dxa"/>
          </w:tcPr>
          <w:p w14:paraId="6DA9B466" w14:textId="77777777" w:rsidR="003200CD" w:rsidRDefault="003200CD" w:rsidP="003200CD"/>
        </w:tc>
      </w:tr>
      <w:tr w:rsidR="003200CD" w14:paraId="0D718077" w14:textId="227AA83D" w:rsidTr="00FF6E40">
        <w:tc>
          <w:tcPr>
            <w:tcW w:w="1061" w:type="dxa"/>
          </w:tcPr>
          <w:p w14:paraId="38FAD680" w14:textId="7E110B73" w:rsidR="003200CD" w:rsidRDefault="003200CD" w:rsidP="003200CD">
            <w:r>
              <w:t>s7</w:t>
            </w:r>
          </w:p>
        </w:tc>
        <w:tc>
          <w:tcPr>
            <w:tcW w:w="857" w:type="dxa"/>
          </w:tcPr>
          <w:p w14:paraId="0A03BF99" w14:textId="77777777" w:rsidR="003200CD" w:rsidRDefault="003200CD" w:rsidP="003200CD"/>
        </w:tc>
        <w:tc>
          <w:tcPr>
            <w:tcW w:w="858" w:type="dxa"/>
          </w:tcPr>
          <w:p w14:paraId="4CDA14EB" w14:textId="77777777" w:rsidR="003200CD" w:rsidRDefault="003200CD" w:rsidP="003200CD"/>
        </w:tc>
        <w:tc>
          <w:tcPr>
            <w:tcW w:w="858" w:type="dxa"/>
            <w:vAlign w:val="bottom"/>
          </w:tcPr>
          <w:p w14:paraId="65614805" w14:textId="34454BF3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6014E10C" w14:textId="35E8DA15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1C0A8585" w14:textId="07CF3BDD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5AB0F1F7" w14:textId="430EDE63" w:rsidR="003200CD" w:rsidRDefault="003200CD" w:rsidP="003200CD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513F88D7" w14:textId="77777777" w:rsidR="003200CD" w:rsidRDefault="003200CD" w:rsidP="003200CD"/>
        </w:tc>
        <w:tc>
          <w:tcPr>
            <w:tcW w:w="782" w:type="dxa"/>
          </w:tcPr>
          <w:p w14:paraId="5694F750" w14:textId="77777777" w:rsidR="003200CD" w:rsidRDefault="003200CD" w:rsidP="003200CD"/>
        </w:tc>
        <w:tc>
          <w:tcPr>
            <w:tcW w:w="782" w:type="dxa"/>
          </w:tcPr>
          <w:p w14:paraId="2BE09905" w14:textId="77777777" w:rsidR="003200CD" w:rsidRDefault="003200CD" w:rsidP="003200CD"/>
        </w:tc>
      </w:tr>
      <w:tr w:rsidR="00DF01E2" w14:paraId="63870D33" w14:textId="625B304D" w:rsidTr="007D4C27">
        <w:tc>
          <w:tcPr>
            <w:tcW w:w="1061" w:type="dxa"/>
          </w:tcPr>
          <w:p w14:paraId="565A1F55" w14:textId="37B85DA0" w:rsidR="00DF01E2" w:rsidRDefault="00DF01E2" w:rsidP="00DF01E2">
            <w:r>
              <w:t>s8</w:t>
            </w:r>
          </w:p>
        </w:tc>
        <w:tc>
          <w:tcPr>
            <w:tcW w:w="857" w:type="dxa"/>
            <w:vAlign w:val="bottom"/>
          </w:tcPr>
          <w:p w14:paraId="5A70F25E" w14:textId="718D29FE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3A0EEEF8" w14:textId="426B046A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69F26C5E" w14:textId="77777777" w:rsidR="00DF01E2" w:rsidRDefault="00DF01E2" w:rsidP="00DF01E2"/>
        </w:tc>
        <w:tc>
          <w:tcPr>
            <w:tcW w:w="858" w:type="dxa"/>
          </w:tcPr>
          <w:p w14:paraId="14344EE8" w14:textId="77777777" w:rsidR="00DF01E2" w:rsidRDefault="00DF01E2" w:rsidP="00DF01E2"/>
        </w:tc>
        <w:tc>
          <w:tcPr>
            <w:tcW w:w="858" w:type="dxa"/>
          </w:tcPr>
          <w:p w14:paraId="35C3DE51" w14:textId="77777777" w:rsidR="00DF01E2" w:rsidRDefault="00DF01E2" w:rsidP="00DF01E2"/>
        </w:tc>
        <w:tc>
          <w:tcPr>
            <w:tcW w:w="858" w:type="dxa"/>
          </w:tcPr>
          <w:p w14:paraId="3634A091" w14:textId="77777777" w:rsidR="00DF01E2" w:rsidRDefault="00DF01E2" w:rsidP="00DF01E2"/>
        </w:tc>
        <w:tc>
          <w:tcPr>
            <w:tcW w:w="858" w:type="dxa"/>
            <w:vAlign w:val="bottom"/>
          </w:tcPr>
          <w:p w14:paraId="1C00BE09" w14:textId="4FED2385" w:rsidR="00DF01E2" w:rsidRDefault="00DF01E2" w:rsidP="00DF01E2"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782" w:type="dxa"/>
            <w:vAlign w:val="bottom"/>
          </w:tcPr>
          <w:p w14:paraId="5F58F1DB" w14:textId="17DF4C28" w:rsidR="00DF01E2" w:rsidRDefault="00DF01E2" w:rsidP="00DF01E2">
            <w:r>
              <w:rPr>
                <w:rFonts w:ascii="Calibri" w:hAnsi="Calibri" w:cs="Calibri"/>
                <w:color w:val="000000"/>
              </w:rPr>
              <w:t>35</w:t>
            </w:r>
          </w:p>
        </w:tc>
        <w:tc>
          <w:tcPr>
            <w:tcW w:w="782" w:type="dxa"/>
            <w:vAlign w:val="bottom"/>
          </w:tcPr>
          <w:p w14:paraId="7243505F" w14:textId="34FB2D32" w:rsidR="00DF01E2" w:rsidRDefault="00DF01E2" w:rsidP="00DF01E2">
            <w:r>
              <w:rPr>
                <w:rFonts w:ascii="Calibri" w:hAnsi="Calibri" w:cs="Calibri"/>
                <w:color w:val="000000"/>
              </w:rPr>
              <w:t>51</w:t>
            </w:r>
          </w:p>
        </w:tc>
      </w:tr>
      <w:tr w:rsidR="00DF01E2" w14:paraId="049207AA" w14:textId="1B6F4958" w:rsidTr="007D4C27">
        <w:tc>
          <w:tcPr>
            <w:tcW w:w="1061" w:type="dxa"/>
          </w:tcPr>
          <w:p w14:paraId="4F1244A1" w14:textId="2A4F2F72" w:rsidR="00DF01E2" w:rsidRDefault="00DF01E2" w:rsidP="00DF01E2">
            <w:r>
              <w:t>s9</w:t>
            </w:r>
          </w:p>
        </w:tc>
        <w:tc>
          <w:tcPr>
            <w:tcW w:w="857" w:type="dxa"/>
            <w:vAlign w:val="bottom"/>
          </w:tcPr>
          <w:p w14:paraId="0ADFABEF" w14:textId="4F90F434" w:rsidR="00DF01E2" w:rsidRDefault="00DF01E2" w:rsidP="00DF01E2">
            <w:r>
              <w:rPr>
                <w:rFonts w:ascii="Calibri" w:hAnsi="Calibri" w:cs="Calibri"/>
                <w:color w:val="000000"/>
              </w:rPr>
              <w:t>47</w:t>
            </w:r>
          </w:p>
        </w:tc>
        <w:tc>
          <w:tcPr>
            <w:tcW w:w="858" w:type="dxa"/>
            <w:vAlign w:val="bottom"/>
          </w:tcPr>
          <w:p w14:paraId="41D3A253" w14:textId="1E952423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6F073453" w14:textId="77777777" w:rsidR="00DF01E2" w:rsidRDefault="00DF01E2" w:rsidP="00DF01E2"/>
        </w:tc>
        <w:tc>
          <w:tcPr>
            <w:tcW w:w="858" w:type="dxa"/>
          </w:tcPr>
          <w:p w14:paraId="026F3CC2" w14:textId="77777777" w:rsidR="00DF01E2" w:rsidRDefault="00DF01E2" w:rsidP="00DF01E2"/>
        </w:tc>
        <w:tc>
          <w:tcPr>
            <w:tcW w:w="858" w:type="dxa"/>
          </w:tcPr>
          <w:p w14:paraId="007A8179" w14:textId="77777777" w:rsidR="00DF01E2" w:rsidRDefault="00DF01E2" w:rsidP="00DF01E2"/>
        </w:tc>
        <w:tc>
          <w:tcPr>
            <w:tcW w:w="858" w:type="dxa"/>
          </w:tcPr>
          <w:p w14:paraId="76C5ABC3" w14:textId="77777777" w:rsidR="00DF01E2" w:rsidRDefault="00DF01E2" w:rsidP="00DF01E2"/>
        </w:tc>
        <w:tc>
          <w:tcPr>
            <w:tcW w:w="858" w:type="dxa"/>
            <w:vAlign w:val="bottom"/>
          </w:tcPr>
          <w:p w14:paraId="185B6082" w14:textId="57787617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82" w:type="dxa"/>
            <w:vAlign w:val="bottom"/>
          </w:tcPr>
          <w:p w14:paraId="175D8020" w14:textId="6C794ED4" w:rsidR="00DF01E2" w:rsidRDefault="00DF01E2" w:rsidP="00DF01E2"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782" w:type="dxa"/>
            <w:vAlign w:val="bottom"/>
          </w:tcPr>
          <w:p w14:paraId="79090637" w14:textId="23019C8D" w:rsidR="00DF01E2" w:rsidRDefault="00DF01E2" w:rsidP="00DF01E2">
            <w:r>
              <w:rPr>
                <w:rFonts w:ascii="Calibri" w:hAnsi="Calibri" w:cs="Calibri"/>
                <w:color w:val="000000"/>
              </w:rPr>
              <w:t>77</w:t>
            </w:r>
          </w:p>
        </w:tc>
      </w:tr>
      <w:tr w:rsidR="00DF01E2" w14:paraId="2F460E2F" w14:textId="6A406DD4" w:rsidTr="007D4C27">
        <w:tc>
          <w:tcPr>
            <w:tcW w:w="1061" w:type="dxa"/>
          </w:tcPr>
          <w:p w14:paraId="713CAD37" w14:textId="7FEED560" w:rsidR="00DF01E2" w:rsidRDefault="00DF01E2" w:rsidP="00DF01E2">
            <w:r>
              <w:t>s10</w:t>
            </w:r>
          </w:p>
        </w:tc>
        <w:tc>
          <w:tcPr>
            <w:tcW w:w="857" w:type="dxa"/>
            <w:vAlign w:val="bottom"/>
          </w:tcPr>
          <w:p w14:paraId="3FCE1A7B" w14:textId="06F53D58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60DAB221" w14:textId="5A980D15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40F086D6" w14:textId="77777777" w:rsidR="00DF01E2" w:rsidRDefault="00DF01E2" w:rsidP="00DF01E2"/>
        </w:tc>
        <w:tc>
          <w:tcPr>
            <w:tcW w:w="858" w:type="dxa"/>
          </w:tcPr>
          <w:p w14:paraId="66719A54" w14:textId="77777777" w:rsidR="00DF01E2" w:rsidRDefault="00DF01E2" w:rsidP="00DF01E2"/>
        </w:tc>
        <w:tc>
          <w:tcPr>
            <w:tcW w:w="858" w:type="dxa"/>
          </w:tcPr>
          <w:p w14:paraId="2F3A7982" w14:textId="77777777" w:rsidR="00DF01E2" w:rsidRDefault="00DF01E2" w:rsidP="00DF01E2"/>
        </w:tc>
        <w:tc>
          <w:tcPr>
            <w:tcW w:w="858" w:type="dxa"/>
          </w:tcPr>
          <w:p w14:paraId="715446C4" w14:textId="77777777" w:rsidR="00DF01E2" w:rsidRDefault="00DF01E2" w:rsidP="00DF01E2"/>
        </w:tc>
        <w:tc>
          <w:tcPr>
            <w:tcW w:w="858" w:type="dxa"/>
            <w:vAlign w:val="bottom"/>
          </w:tcPr>
          <w:p w14:paraId="492BC58A" w14:textId="435722DA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82" w:type="dxa"/>
            <w:vAlign w:val="bottom"/>
          </w:tcPr>
          <w:p w14:paraId="44C255FA" w14:textId="04D212FB" w:rsidR="00DF01E2" w:rsidRDefault="00DF01E2" w:rsidP="00DF01E2">
            <w:r>
              <w:rPr>
                <w:rFonts w:ascii="Calibri" w:hAnsi="Calibri" w:cs="Calibri"/>
                <w:color w:val="000000"/>
              </w:rPr>
              <w:t>51</w:t>
            </w:r>
          </w:p>
        </w:tc>
        <w:tc>
          <w:tcPr>
            <w:tcW w:w="782" w:type="dxa"/>
            <w:vAlign w:val="bottom"/>
          </w:tcPr>
          <w:p w14:paraId="6E692A3D" w14:textId="0FDF8858" w:rsidR="00DF01E2" w:rsidRDefault="00DF01E2" w:rsidP="00DF01E2">
            <w:r>
              <w:rPr>
                <w:rFonts w:ascii="Calibri" w:hAnsi="Calibri" w:cs="Calibri"/>
                <w:color w:val="000000"/>
              </w:rPr>
              <w:t>37</w:t>
            </w:r>
          </w:p>
        </w:tc>
      </w:tr>
      <w:tr w:rsidR="00DF01E2" w14:paraId="7B9D312A" w14:textId="53865EDE" w:rsidTr="007D4C27">
        <w:tc>
          <w:tcPr>
            <w:tcW w:w="1061" w:type="dxa"/>
          </w:tcPr>
          <w:p w14:paraId="2D9AECC1" w14:textId="160E480A" w:rsidR="00DF01E2" w:rsidRDefault="00DF01E2" w:rsidP="00DF01E2">
            <w:r>
              <w:t>s11</w:t>
            </w:r>
          </w:p>
        </w:tc>
        <w:tc>
          <w:tcPr>
            <w:tcW w:w="857" w:type="dxa"/>
            <w:vAlign w:val="bottom"/>
          </w:tcPr>
          <w:p w14:paraId="2B796D20" w14:textId="093F1344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6C5C2343" w14:textId="163ACB94" w:rsidR="00DF01E2" w:rsidRDefault="00DF01E2" w:rsidP="00DF01E2">
            <w:r>
              <w:rPr>
                <w:rFonts w:ascii="Calibri" w:hAnsi="Calibri" w:cs="Calibri"/>
                <w:color w:val="000000"/>
              </w:rPr>
              <w:t>58</w:t>
            </w:r>
          </w:p>
        </w:tc>
        <w:tc>
          <w:tcPr>
            <w:tcW w:w="858" w:type="dxa"/>
          </w:tcPr>
          <w:p w14:paraId="25C1BBD9" w14:textId="77777777" w:rsidR="00DF01E2" w:rsidRDefault="00DF01E2" w:rsidP="00DF01E2"/>
        </w:tc>
        <w:tc>
          <w:tcPr>
            <w:tcW w:w="858" w:type="dxa"/>
          </w:tcPr>
          <w:p w14:paraId="14504D13" w14:textId="77777777" w:rsidR="00DF01E2" w:rsidRDefault="00DF01E2" w:rsidP="00DF01E2"/>
        </w:tc>
        <w:tc>
          <w:tcPr>
            <w:tcW w:w="858" w:type="dxa"/>
          </w:tcPr>
          <w:p w14:paraId="67A99230" w14:textId="77777777" w:rsidR="00DF01E2" w:rsidRDefault="00DF01E2" w:rsidP="00DF01E2"/>
        </w:tc>
        <w:tc>
          <w:tcPr>
            <w:tcW w:w="858" w:type="dxa"/>
          </w:tcPr>
          <w:p w14:paraId="6F5A35CB" w14:textId="77777777" w:rsidR="00DF01E2" w:rsidRDefault="00DF01E2" w:rsidP="00DF01E2"/>
        </w:tc>
        <w:tc>
          <w:tcPr>
            <w:tcW w:w="858" w:type="dxa"/>
            <w:vAlign w:val="bottom"/>
          </w:tcPr>
          <w:p w14:paraId="72CE9E56" w14:textId="00E0DE84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82" w:type="dxa"/>
            <w:vAlign w:val="bottom"/>
          </w:tcPr>
          <w:p w14:paraId="64F25C76" w14:textId="0A2ED352" w:rsidR="00DF01E2" w:rsidRDefault="00DF01E2" w:rsidP="00DF01E2"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782" w:type="dxa"/>
            <w:vAlign w:val="bottom"/>
          </w:tcPr>
          <w:p w14:paraId="40D217B3" w14:textId="0D7E5783" w:rsidR="00DF01E2" w:rsidRDefault="00DF01E2" w:rsidP="00DF01E2">
            <w:r>
              <w:rPr>
                <w:rFonts w:ascii="Calibri" w:hAnsi="Calibri" w:cs="Calibri"/>
                <w:color w:val="000000"/>
              </w:rPr>
              <w:t>14</w:t>
            </w:r>
          </w:p>
        </w:tc>
      </w:tr>
      <w:tr w:rsidR="00DF01E2" w14:paraId="25958FFD" w14:textId="56E3F908" w:rsidTr="007D4C27">
        <w:tc>
          <w:tcPr>
            <w:tcW w:w="1061" w:type="dxa"/>
          </w:tcPr>
          <w:p w14:paraId="58741610" w14:textId="4F94EE14" w:rsidR="00DF01E2" w:rsidRDefault="00DF01E2" w:rsidP="00DF01E2">
            <w:r>
              <w:t>s12</w:t>
            </w:r>
          </w:p>
        </w:tc>
        <w:tc>
          <w:tcPr>
            <w:tcW w:w="857" w:type="dxa"/>
            <w:vAlign w:val="bottom"/>
          </w:tcPr>
          <w:p w14:paraId="787F3CC0" w14:textId="53D2D751" w:rsidR="00DF01E2" w:rsidRDefault="00DF01E2" w:rsidP="00DF01E2"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858" w:type="dxa"/>
            <w:vAlign w:val="bottom"/>
          </w:tcPr>
          <w:p w14:paraId="444A82E4" w14:textId="68A0A449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798C4974" w14:textId="77777777" w:rsidR="00DF01E2" w:rsidRDefault="00DF01E2" w:rsidP="00DF01E2"/>
        </w:tc>
        <w:tc>
          <w:tcPr>
            <w:tcW w:w="858" w:type="dxa"/>
          </w:tcPr>
          <w:p w14:paraId="15EAE52C" w14:textId="77777777" w:rsidR="00DF01E2" w:rsidRDefault="00DF01E2" w:rsidP="00DF01E2"/>
        </w:tc>
        <w:tc>
          <w:tcPr>
            <w:tcW w:w="858" w:type="dxa"/>
          </w:tcPr>
          <w:p w14:paraId="6F66908A" w14:textId="77777777" w:rsidR="00DF01E2" w:rsidRDefault="00DF01E2" w:rsidP="00DF01E2"/>
        </w:tc>
        <w:tc>
          <w:tcPr>
            <w:tcW w:w="858" w:type="dxa"/>
          </w:tcPr>
          <w:p w14:paraId="4CC3E9E1" w14:textId="77777777" w:rsidR="00DF01E2" w:rsidRDefault="00DF01E2" w:rsidP="00DF01E2"/>
        </w:tc>
        <w:tc>
          <w:tcPr>
            <w:tcW w:w="858" w:type="dxa"/>
            <w:vAlign w:val="bottom"/>
          </w:tcPr>
          <w:p w14:paraId="12F03E5F" w14:textId="4DC50ED9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82" w:type="dxa"/>
            <w:vAlign w:val="bottom"/>
          </w:tcPr>
          <w:p w14:paraId="02D57AEE" w14:textId="416DA3BE" w:rsidR="00DF01E2" w:rsidRDefault="00DF01E2" w:rsidP="00DF01E2"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782" w:type="dxa"/>
            <w:vAlign w:val="bottom"/>
          </w:tcPr>
          <w:p w14:paraId="52D9B9D4" w14:textId="42EFF144" w:rsidR="00DF01E2" w:rsidRDefault="00DF01E2" w:rsidP="00DF01E2">
            <w:r>
              <w:rPr>
                <w:rFonts w:ascii="Calibri" w:hAnsi="Calibri" w:cs="Calibri"/>
                <w:color w:val="000000"/>
              </w:rPr>
              <w:t>46</w:t>
            </w:r>
          </w:p>
        </w:tc>
      </w:tr>
      <w:tr w:rsidR="00DF01E2" w14:paraId="45B4522E" w14:textId="05BACACB" w:rsidTr="007D4C27">
        <w:tc>
          <w:tcPr>
            <w:tcW w:w="1061" w:type="dxa"/>
          </w:tcPr>
          <w:p w14:paraId="75C1AFB4" w14:textId="5B7BF0DB" w:rsidR="00DF01E2" w:rsidRDefault="00DF01E2" w:rsidP="00DF01E2">
            <w:r>
              <w:t>s13</w:t>
            </w:r>
          </w:p>
        </w:tc>
        <w:tc>
          <w:tcPr>
            <w:tcW w:w="857" w:type="dxa"/>
            <w:vAlign w:val="bottom"/>
          </w:tcPr>
          <w:p w14:paraId="227E8195" w14:textId="5A9B206E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6A3DE7E6" w14:textId="75CB7535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63F65A4A" w14:textId="77777777" w:rsidR="00DF01E2" w:rsidRDefault="00DF01E2" w:rsidP="00DF01E2"/>
        </w:tc>
        <w:tc>
          <w:tcPr>
            <w:tcW w:w="858" w:type="dxa"/>
          </w:tcPr>
          <w:p w14:paraId="7CF2ACC2" w14:textId="77777777" w:rsidR="00DF01E2" w:rsidRDefault="00DF01E2" w:rsidP="00DF01E2"/>
        </w:tc>
        <w:tc>
          <w:tcPr>
            <w:tcW w:w="858" w:type="dxa"/>
          </w:tcPr>
          <w:p w14:paraId="04DA938E" w14:textId="77777777" w:rsidR="00DF01E2" w:rsidRDefault="00DF01E2" w:rsidP="00DF01E2"/>
        </w:tc>
        <w:tc>
          <w:tcPr>
            <w:tcW w:w="858" w:type="dxa"/>
          </w:tcPr>
          <w:p w14:paraId="505B527A" w14:textId="77777777" w:rsidR="00DF01E2" w:rsidRDefault="00DF01E2" w:rsidP="00DF01E2"/>
        </w:tc>
        <w:tc>
          <w:tcPr>
            <w:tcW w:w="858" w:type="dxa"/>
            <w:vAlign w:val="bottom"/>
          </w:tcPr>
          <w:p w14:paraId="5A77EC62" w14:textId="1BD76AB6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82" w:type="dxa"/>
            <w:vAlign w:val="bottom"/>
          </w:tcPr>
          <w:p w14:paraId="6A0290E1" w14:textId="262F7748" w:rsidR="00DF01E2" w:rsidRDefault="00DF01E2" w:rsidP="00DF01E2">
            <w:r>
              <w:rPr>
                <w:rFonts w:ascii="Calibri" w:hAnsi="Calibri" w:cs="Calibri"/>
                <w:color w:val="000000"/>
              </w:rPr>
              <w:t>54</w:t>
            </w:r>
          </w:p>
        </w:tc>
        <w:tc>
          <w:tcPr>
            <w:tcW w:w="782" w:type="dxa"/>
            <w:vAlign w:val="bottom"/>
          </w:tcPr>
          <w:p w14:paraId="7F7CFE59" w14:textId="0A078BC8" w:rsidR="00DF01E2" w:rsidRDefault="00DF01E2" w:rsidP="00DF01E2">
            <w:r>
              <w:rPr>
                <w:rFonts w:ascii="Calibri" w:hAnsi="Calibri" w:cs="Calibri"/>
                <w:color w:val="000000"/>
              </w:rPr>
              <w:t>14</w:t>
            </w:r>
          </w:p>
        </w:tc>
      </w:tr>
      <w:tr w:rsidR="00DF01E2" w14:paraId="31653F72" w14:textId="79368AC6" w:rsidTr="007D4C27">
        <w:tc>
          <w:tcPr>
            <w:tcW w:w="1061" w:type="dxa"/>
          </w:tcPr>
          <w:p w14:paraId="49F01DAC" w14:textId="45A85F17" w:rsidR="00DF01E2" w:rsidRDefault="00DF01E2" w:rsidP="00DF01E2">
            <w:r>
              <w:t>s14</w:t>
            </w:r>
          </w:p>
        </w:tc>
        <w:tc>
          <w:tcPr>
            <w:tcW w:w="857" w:type="dxa"/>
            <w:vAlign w:val="bottom"/>
          </w:tcPr>
          <w:p w14:paraId="1BAF243B" w14:textId="0C380C48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290DAF9F" w14:textId="195C79A7" w:rsidR="00DF01E2" w:rsidRDefault="00DF01E2" w:rsidP="00DF01E2"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858" w:type="dxa"/>
          </w:tcPr>
          <w:p w14:paraId="0D17257B" w14:textId="77777777" w:rsidR="00DF01E2" w:rsidRDefault="00DF01E2" w:rsidP="00DF01E2"/>
        </w:tc>
        <w:tc>
          <w:tcPr>
            <w:tcW w:w="858" w:type="dxa"/>
          </w:tcPr>
          <w:p w14:paraId="4C05946F" w14:textId="77777777" w:rsidR="00DF01E2" w:rsidRDefault="00DF01E2" w:rsidP="00DF01E2"/>
        </w:tc>
        <w:tc>
          <w:tcPr>
            <w:tcW w:w="858" w:type="dxa"/>
          </w:tcPr>
          <w:p w14:paraId="0D1C3B5F" w14:textId="77777777" w:rsidR="00DF01E2" w:rsidRDefault="00DF01E2" w:rsidP="00DF01E2"/>
        </w:tc>
        <w:tc>
          <w:tcPr>
            <w:tcW w:w="858" w:type="dxa"/>
          </w:tcPr>
          <w:p w14:paraId="0F1E6536" w14:textId="77777777" w:rsidR="00DF01E2" w:rsidRDefault="00DF01E2" w:rsidP="00DF01E2"/>
        </w:tc>
        <w:tc>
          <w:tcPr>
            <w:tcW w:w="858" w:type="dxa"/>
            <w:vAlign w:val="bottom"/>
          </w:tcPr>
          <w:p w14:paraId="1C1D76DA" w14:textId="322578D2" w:rsidR="00DF01E2" w:rsidRDefault="00DF01E2" w:rsidP="00DF01E2">
            <w:r>
              <w:rPr>
                <w:rFonts w:ascii="Calibri" w:hAnsi="Calibri" w:cs="Calibri"/>
                <w:color w:val="000000"/>
              </w:rPr>
              <w:t>45</w:t>
            </w:r>
          </w:p>
        </w:tc>
        <w:tc>
          <w:tcPr>
            <w:tcW w:w="782" w:type="dxa"/>
            <w:vAlign w:val="bottom"/>
          </w:tcPr>
          <w:p w14:paraId="3C76C43E" w14:textId="05FFD509" w:rsidR="00DF01E2" w:rsidRDefault="00DF01E2" w:rsidP="00DF01E2">
            <w:r>
              <w:rPr>
                <w:rFonts w:ascii="Calibri" w:hAnsi="Calibri" w:cs="Calibri"/>
                <w:color w:val="000000"/>
              </w:rPr>
              <w:t>33</w:t>
            </w:r>
          </w:p>
        </w:tc>
        <w:tc>
          <w:tcPr>
            <w:tcW w:w="782" w:type="dxa"/>
            <w:vAlign w:val="bottom"/>
          </w:tcPr>
          <w:p w14:paraId="3353512C" w14:textId="5E8A3578" w:rsidR="00DF01E2" w:rsidRDefault="00DF01E2" w:rsidP="00DF01E2">
            <w:r>
              <w:rPr>
                <w:rFonts w:ascii="Calibri" w:hAnsi="Calibri" w:cs="Calibri"/>
                <w:color w:val="000000"/>
              </w:rPr>
              <w:t>100</w:t>
            </w:r>
          </w:p>
        </w:tc>
      </w:tr>
      <w:tr w:rsidR="00DF01E2" w14:paraId="4EC2BC86" w14:textId="1E5DC5E0" w:rsidTr="007D4C27">
        <w:tc>
          <w:tcPr>
            <w:tcW w:w="1061" w:type="dxa"/>
          </w:tcPr>
          <w:p w14:paraId="143FBF60" w14:textId="3E4485B6" w:rsidR="00DF01E2" w:rsidRDefault="00DF01E2" w:rsidP="00DF01E2">
            <w:r>
              <w:t>s15</w:t>
            </w:r>
          </w:p>
        </w:tc>
        <w:tc>
          <w:tcPr>
            <w:tcW w:w="857" w:type="dxa"/>
            <w:vAlign w:val="bottom"/>
          </w:tcPr>
          <w:p w14:paraId="6C9D79DF" w14:textId="5D3BE458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  <w:vAlign w:val="bottom"/>
          </w:tcPr>
          <w:p w14:paraId="70596276" w14:textId="0BB3B7D7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58" w:type="dxa"/>
          </w:tcPr>
          <w:p w14:paraId="30232BD9" w14:textId="77777777" w:rsidR="00DF01E2" w:rsidRDefault="00DF01E2" w:rsidP="00DF01E2"/>
        </w:tc>
        <w:tc>
          <w:tcPr>
            <w:tcW w:w="858" w:type="dxa"/>
          </w:tcPr>
          <w:p w14:paraId="5055FBB9" w14:textId="77777777" w:rsidR="00DF01E2" w:rsidRDefault="00DF01E2" w:rsidP="00DF01E2"/>
        </w:tc>
        <w:tc>
          <w:tcPr>
            <w:tcW w:w="858" w:type="dxa"/>
          </w:tcPr>
          <w:p w14:paraId="0DA6C486" w14:textId="77777777" w:rsidR="00DF01E2" w:rsidRDefault="00DF01E2" w:rsidP="00DF01E2"/>
        </w:tc>
        <w:tc>
          <w:tcPr>
            <w:tcW w:w="858" w:type="dxa"/>
          </w:tcPr>
          <w:p w14:paraId="51CDF3C3" w14:textId="77777777" w:rsidR="00DF01E2" w:rsidRDefault="00DF01E2" w:rsidP="00DF01E2"/>
        </w:tc>
        <w:tc>
          <w:tcPr>
            <w:tcW w:w="858" w:type="dxa"/>
            <w:vAlign w:val="bottom"/>
          </w:tcPr>
          <w:p w14:paraId="650D6AB0" w14:textId="6298ECAD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82" w:type="dxa"/>
            <w:vAlign w:val="bottom"/>
          </w:tcPr>
          <w:p w14:paraId="0E7CE165" w14:textId="429C5F82" w:rsidR="00DF01E2" w:rsidRDefault="00DF01E2" w:rsidP="00DF01E2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782" w:type="dxa"/>
            <w:vAlign w:val="bottom"/>
          </w:tcPr>
          <w:p w14:paraId="67DF89F3" w14:textId="7732372C" w:rsidR="00DF01E2" w:rsidRDefault="00DF01E2" w:rsidP="00DF01E2">
            <w:r>
              <w:rPr>
                <w:rFonts w:ascii="Calibri" w:hAnsi="Calibri" w:cs="Calibri"/>
                <w:color w:val="000000"/>
              </w:rPr>
              <w:t>58</w:t>
            </w:r>
          </w:p>
        </w:tc>
      </w:tr>
    </w:tbl>
    <w:p w14:paraId="1283D622" w14:textId="77777777" w:rsidR="003E52F6" w:rsidRDefault="003E52F6"/>
    <w:sectPr w:rsidR="003E52F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Q1MLOwMDcwMTRT0lEKTi0uzszPAykwrAUAKOwmbiwAAAA="/>
  </w:docVars>
  <w:rsids>
    <w:rsidRoot w:val="00B91E0C"/>
    <w:rsid w:val="00184575"/>
    <w:rsid w:val="003200CD"/>
    <w:rsid w:val="003E52F6"/>
    <w:rsid w:val="00724374"/>
    <w:rsid w:val="00B91E0C"/>
    <w:rsid w:val="00DF0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1343F"/>
  <w15:chartTrackingRefBased/>
  <w15:docId w15:val="{02DF7F46-E6CE-4802-8AF4-261F01833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00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3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 Tianyu</dc:creator>
  <cp:keywords/>
  <dc:description/>
  <cp:lastModifiedBy>Fang Tianyu</cp:lastModifiedBy>
  <cp:revision>5</cp:revision>
  <dcterms:created xsi:type="dcterms:W3CDTF">2022-10-18T18:31:00Z</dcterms:created>
  <dcterms:modified xsi:type="dcterms:W3CDTF">2022-10-19T10:38:00Z</dcterms:modified>
</cp:coreProperties>
</file>